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76EF" w:rsidRPr="00F23139" w:rsidRDefault="004076EF" w:rsidP="00B34F7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23139">
        <w:rPr>
          <w:rFonts w:ascii="Times New Roman" w:hAnsi="Times New Roman" w:cs="Times New Roman"/>
          <w:b/>
          <w:sz w:val="36"/>
          <w:szCs w:val="36"/>
        </w:rPr>
        <w:t>Term Project</w:t>
      </w:r>
    </w:p>
    <w:p w:rsidR="00B34F7D" w:rsidRPr="00F23139" w:rsidRDefault="00D24FD4" w:rsidP="00B34F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erger is a legal agreement between two companies to begin a process during which their operations, assets, liabilities, and equity will </w:t>
      </w:r>
      <w:r w:rsidRPr="00A71D02">
        <w:rPr>
          <w:rFonts w:ascii="Times New Roman" w:hAnsi="Times New Roman" w:cs="Times New Roman"/>
          <w:noProof/>
          <w:sz w:val="24"/>
          <w:szCs w:val="24"/>
        </w:rPr>
        <w:t>be combined</w:t>
      </w:r>
      <w:r>
        <w:rPr>
          <w:rFonts w:ascii="Times New Roman" w:hAnsi="Times New Roman" w:cs="Times New Roman"/>
          <w:sz w:val="24"/>
          <w:szCs w:val="24"/>
        </w:rPr>
        <w:t xml:space="preserve">. After a merger, the identities of the two companies will </w:t>
      </w:r>
      <w:r w:rsidRPr="00A71D02">
        <w:rPr>
          <w:rFonts w:ascii="Times New Roman" w:hAnsi="Times New Roman" w:cs="Times New Roman"/>
          <w:noProof/>
          <w:sz w:val="24"/>
          <w:szCs w:val="24"/>
        </w:rPr>
        <w:t>be eliminated</w:t>
      </w:r>
      <w:r w:rsidR="00A71D02" w:rsidRPr="00A71D0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1D02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the emerging brand will have a new name. However, previous long-term agreements and contracts will be included in this transition except decided otherwise. For a merger to </w:t>
      </w:r>
      <w:r w:rsidR="00914421">
        <w:rPr>
          <w:rFonts w:ascii="Times New Roman" w:hAnsi="Times New Roman" w:cs="Times New Roman"/>
          <w:sz w:val="24"/>
          <w:szCs w:val="24"/>
        </w:rPr>
        <w:t>occur</w:t>
      </w:r>
      <w:r>
        <w:rPr>
          <w:rFonts w:ascii="Times New Roman" w:hAnsi="Times New Roman" w:cs="Times New Roman"/>
          <w:sz w:val="24"/>
          <w:szCs w:val="24"/>
        </w:rPr>
        <w:t xml:space="preserve"> there needs to be a voting process during which attaining the required votes will be construed as an approval from the two sets of shareholders of the companies involved in the merger. The majority </w:t>
      </w:r>
      <w:r w:rsidR="00914421">
        <w:rPr>
          <w:rFonts w:ascii="Times New Roman" w:hAnsi="Times New Roman" w:cs="Times New Roman"/>
          <w:sz w:val="24"/>
          <w:szCs w:val="24"/>
        </w:rPr>
        <w:t>vote determines</w:t>
      </w:r>
      <w:r>
        <w:rPr>
          <w:rFonts w:ascii="Times New Roman" w:hAnsi="Times New Roman" w:cs="Times New Roman"/>
          <w:sz w:val="24"/>
          <w:szCs w:val="24"/>
        </w:rPr>
        <w:t xml:space="preserve"> the final decision.</w:t>
      </w:r>
    </w:p>
    <w:p w:rsidR="004076EF" w:rsidRPr="00F23139" w:rsidRDefault="00C40B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ate of global mergers and acquisitions has increased at an exponential rate over the years. The reports indicate that after mergers, about 7% of the emerging firms are reported to perform below expectations within the first year. Another feature that </w:t>
      </w:r>
      <w:r w:rsidR="00914421">
        <w:rPr>
          <w:rFonts w:ascii="Times New Roman" w:hAnsi="Times New Roman" w:cs="Times New Roman"/>
          <w:sz w:val="24"/>
          <w:szCs w:val="24"/>
        </w:rPr>
        <w:t>characterizes</w:t>
      </w:r>
      <w:r>
        <w:rPr>
          <w:rFonts w:ascii="Times New Roman" w:hAnsi="Times New Roman" w:cs="Times New Roman"/>
          <w:sz w:val="24"/>
          <w:szCs w:val="24"/>
        </w:rPr>
        <w:t xml:space="preserve"> mergers is the low value of the firm’s profit after tax (PAT) which is usually lower </w:t>
      </w:r>
      <w:r w:rsidR="00914421">
        <w:rPr>
          <w:rFonts w:ascii="Times New Roman" w:hAnsi="Times New Roman" w:cs="Times New Roman"/>
          <w:sz w:val="24"/>
          <w:szCs w:val="24"/>
        </w:rPr>
        <w:t>than</w:t>
      </w:r>
      <w:r>
        <w:rPr>
          <w:rFonts w:ascii="Times New Roman" w:hAnsi="Times New Roman" w:cs="Times New Roman"/>
          <w:sz w:val="24"/>
          <w:szCs w:val="24"/>
        </w:rPr>
        <w:t xml:space="preserve"> the value of the entire PATs from the past year records. </w:t>
      </w:r>
      <w:r w:rsidRPr="00A71D02">
        <w:rPr>
          <w:rFonts w:ascii="Times New Roman" w:hAnsi="Times New Roman" w:cs="Times New Roman"/>
          <w:noProof/>
          <w:sz w:val="24"/>
          <w:szCs w:val="24"/>
        </w:rPr>
        <w:t>In addition</w:t>
      </w:r>
      <w:r>
        <w:rPr>
          <w:rFonts w:ascii="Times New Roman" w:hAnsi="Times New Roman" w:cs="Times New Roman"/>
          <w:sz w:val="24"/>
          <w:szCs w:val="24"/>
        </w:rPr>
        <w:t xml:space="preserve">, after mergers, the new firm may need to function optimally for as long as five years before the average margins which match up to the industry’s average </w:t>
      </w:r>
      <w:r w:rsidR="00A71D02" w:rsidRPr="00A71D02">
        <w:rPr>
          <w:rFonts w:ascii="Times New Roman" w:hAnsi="Times New Roman" w:cs="Times New Roman"/>
          <w:noProof/>
          <w:sz w:val="24"/>
          <w:szCs w:val="24"/>
        </w:rPr>
        <w:t>are</w:t>
      </w:r>
      <w:r w:rsidRPr="00A71D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421" w:rsidRPr="00A71D02">
        <w:rPr>
          <w:rFonts w:ascii="Times New Roman" w:hAnsi="Times New Roman" w:cs="Times New Roman"/>
          <w:noProof/>
          <w:sz w:val="24"/>
          <w:szCs w:val="24"/>
        </w:rPr>
        <w:t>realiz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076EF" w:rsidRPr="00F23139" w:rsidRDefault="005D57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Mergers occur due to </w:t>
      </w:r>
      <w:r w:rsidRPr="00A71D02">
        <w:rPr>
          <w:rFonts w:ascii="Times New Roman" w:hAnsi="Times New Roman" w:cs="Times New Roman"/>
          <w:noProof/>
          <w:sz w:val="24"/>
          <w:szCs w:val="24"/>
        </w:rPr>
        <w:t>a number of</w:t>
      </w:r>
      <w:r>
        <w:rPr>
          <w:rFonts w:ascii="Times New Roman" w:hAnsi="Times New Roman" w:cs="Times New Roman"/>
          <w:sz w:val="24"/>
          <w:szCs w:val="24"/>
        </w:rPr>
        <w:t xml:space="preserve"> reasons such as:</w:t>
      </w:r>
    </w:p>
    <w:p w:rsidR="004076EF" w:rsidRPr="00F23139" w:rsidRDefault="005D57C3" w:rsidP="004076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ccurrence of regulatory and technological changes which influence the industry’s economy</w:t>
      </w:r>
      <w:r w:rsidR="004076EF" w:rsidRPr="00F2313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076EF" w:rsidRPr="00F23139" w:rsidRDefault="005D57C3" w:rsidP="004076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ed for synergies to boost production and distribution, economies of scale, </w:t>
      </w:r>
      <w:r w:rsidR="00914421">
        <w:rPr>
          <w:rFonts w:ascii="Times New Roman" w:hAnsi="Times New Roman" w:cs="Times New Roman"/>
          <w:sz w:val="24"/>
          <w:szCs w:val="24"/>
        </w:rPr>
        <w:t>procurement,</w:t>
      </w:r>
      <w:r>
        <w:rPr>
          <w:rFonts w:ascii="Times New Roman" w:hAnsi="Times New Roman" w:cs="Times New Roman"/>
          <w:sz w:val="24"/>
          <w:szCs w:val="24"/>
        </w:rPr>
        <w:t xml:space="preserve"> and reduction in SG&amp;A</w:t>
      </w:r>
      <w:r w:rsidR="004076EF" w:rsidRPr="00F2313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076EF" w:rsidRPr="00F23139" w:rsidRDefault="005D57C3" w:rsidP="004076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need for financial synergies </w:t>
      </w:r>
      <w:r w:rsidRPr="00A71D02">
        <w:rPr>
          <w:rFonts w:ascii="Times New Roman" w:eastAsia="Times New Roman" w:hAnsi="Times New Roman" w:cs="Times New Roman"/>
          <w:noProof/>
          <w:sz w:val="24"/>
          <w:szCs w:val="24"/>
        </w:rPr>
        <w:t>in view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chieving cheaper financing costs and financial security</w:t>
      </w:r>
      <w:r w:rsidR="00A74DA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4076EF" w:rsidRPr="00F23139" w:rsidRDefault="005D57C3" w:rsidP="004076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enable value transfers in areas such as tax, monopoly </w:t>
      </w:r>
      <w:r w:rsidRPr="00A71D02">
        <w:rPr>
          <w:rFonts w:ascii="Times New Roman" w:eastAsia="Times New Roman" w:hAnsi="Times New Roman" w:cs="Times New Roman"/>
          <w:noProof/>
          <w:sz w:val="24"/>
          <w:szCs w:val="24"/>
        </w:rPr>
        <w:t>rent</w:t>
      </w:r>
      <w:r w:rsidR="00A71D02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Pr="00A71D02">
        <w:rPr>
          <w:rFonts w:ascii="Times New Roman" w:eastAsia="Times New Roman" w:hAnsi="Times New Roman" w:cs="Times New Roman"/>
          <w:noProof/>
          <w:sz w:val="24"/>
          <w:szCs w:val="24"/>
        </w:rPr>
        <w:t>see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union busting, </w:t>
      </w:r>
      <w:r w:rsidRPr="00A71D02">
        <w:rPr>
          <w:rFonts w:ascii="Times New Roman" w:eastAsia="Times New Roman" w:hAnsi="Times New Roman" w:cs="Times New Roman"/>
          <w:noProof/>
          <w:sz w:val="24"/>
          <w:szCs w:val="24"/>
        </w:rPr>
        <w:t>et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which </w:t>
      </w:r>
      <w:r w:rsidRPr="00A71D02">
        <w:rPr>
          <w:rFonts w:ascii="Times New Roman" w:eastAsia="Times New Roman" w:hAnsi="Times New Roman" w:cs="Times New Roman"/>
          <w:noProof/>
          <w:sz w:val="24"/>
          <w:szCs w:val="24"/>
        </w:rPr>
        <w:t>are requir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companies that </w:t>
      </w:r>
      <w:r w:rsidR="00DD5D80">
        <w:rPr>
          <w:rFonts w:ascii="Times New Roman" w:eastAsia="Times New Roman" w:hAnsi="Times New Roman" w:cs="Times New Roman"/>
          <w:sz w:val="24"/>
          <w:szCs w:val="24"/>
        </w:rPr>
        <w:t>are highly</w:t>
      </w:r>
      <w:r w:rsidRPr="00A71D0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leveraged</w:t>
      </w:r>
      <w:r w:rsidR="00E727DA" w:rsidRPr="00F2313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E727DA" w:rsidRPr="00F23139" w:rsidRDefault="00DD5D80" w:rsidP="004076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M</w:t>
      </w:r>
      <w:r w:rsidR="005D57C3" w:rsidRPr="00A71D0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arket timing to achieve </w:t>
      </w:r>
      <w:r w:rsidR="00A71D02" w:rsidRPr="00A71D02">
        <w:rPr>
          <w:rFonts w:ascii="Times New Roman" w:eastAsia="Times New Roman" w:hAnsi="Times New Roman" w:cs="Times New Roman"/>
          <w:noProof/>
          <w:sz w:val="24"/>
          <w:szCs w:val="24"/>
        </w:rPr>
        <w:t>low</w:t>
      </w:r>
      <w:r w:rsidR="005D57C3" w:rsidRPr="00A71D02">
        <w:rPr>
          <w:rFonts w:ascii="Times New Roman" w:eastAsia="Times New Roman" w:hAnsi="Times New Roman" w:cs="Times New Roman"/>
          <w:noProof/>
          <w:sz w:val="24"/>
          <w:szCs w:val="24"/>
        </w:rPr>
        <w:t>er stock prices</w:t>
      </w:r>
      <w:r w:rsidR="00E727DA" w:rsidRPr="00A71D02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 w:rsidR="00E727DA" w:rsidRPr="00F231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E727DA" w:rsidRPr="00F23139" w:rsidRDefault="00E727DA" w:rsidP="004076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23139">
        <w:rPr>
          <w:rFonts w:ascii="Times New Roman" w:eastAsia="Times New Roman" w:hAnsi="Times New Roman" w:cs="Times New Roman"/>
          <w:sz w:val="24"/>
          <w:szCs w:val="24"/>
        </w:rPr>
        <w:t xml:space="preserve">Hubris. </w:t>
      </w:r>
    </w:p>
    <w:p w:rsidR="00E727DA" w:rsidRPr="00F23139" w:rsidRDefault="00FF5818" w:rsidP="00E727D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bjective of this term project is to develop a theoretical structure that will aid the comprehension of acquisitions regarding the following aspects:</w:t>
      </w:r>
    </w:p>
    <w:p w:rsidR="00E727DA" w:rsidRPr="00F23139" w:rsidRDefault="00E727DA" w:rsidP="00E727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23139">
        <w:rPr>
          <w:rFonts w:ascii="Times New Roman" w:hAnsi="Times New Roman" w:cs="Times New Roman"/>
          <w:sz w:val="24"/>
          <w:szCs w:val="24"/>
        </w:rPr>
        <w:t>Accounting</w:t>
      </w:r>
    </w:p>
    <w:p w:rsidR="00E727DA" w:rsidRPr="00F23139" w:rsidRDefault="00E727DA" w:rsidP="00E727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23139">
        <w:rPr>
          <w:rFonts w:ascii="Times New Roman" w:hAnsi="Times New Roman" w:cs="Times New Roman"/>
          <w:sz w:val="24"/>
          <w:szCs w:val="24"/>
        </w:rPr>
        <w:t>Valuation</w:t>
      </w:r>
    </w:p>
    <w:p w:rsidR="00E727DA" w:rsidRPr="00F23139" w:rsidRDefault="00E727DA" w:rsidP="00E727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23139">
        <w:rPr>
          <w:rFonts w:ascii="Times New Roman" w:hAnsi="Times New Roman" w:cs="Times New Roman"/>
          <w:sz w:val="24"/>
          <w:szCs w:val="24"/>
        </w:rPr>
        <w:t>Legal and tax</w:t>
      </w:r>
    </w:p>
    <w:p w:rsidR="00AE2945" w:rsidRPr="00F23139" w:rsidRDefault="00FF5818" w:rsidP="00AE294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e f</w:t>
      </w:r>
      <w:r w:rsidR="00AE2945" w:rsidRPr="00F23139">
        <w:rPr>
          <w:rFonts w:ascii="Times New Roman" w:hAnsi="Times New Roman" w:cs="Times New Roman"/>
          <w:b/>
          <w:sz w:val="24"/>
          <w:szCs w:val="24"/>
          <w:u w:val="single"/>
        </w:rPr>
        <w:t>irst part of this project</w:t>
      </w:r>
      <w:r w:rsidR="000E43D3">
        <w:rPr>
          <w:rFonts w:ascii="Times New Roman" w:hAnsi="Times New Roman" w:cs="Times New Roman"/>
          <w:b/>
          <w:sz w:val="24"/>
          <w:szCs w:val="24"/>
          <w:u w:val="single"/>
        </w:rPr>
        <w:t xml:space="preserve"> (due before June class starts)</w:t>
      </w:r>
    </w:p>
    <w:p w:rsidR="00962254" w:rsidRPr="00F23139" w:rsidRDefault="00FF5818" w:rsidP="0096225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10Q of </w:t>
      </w:r>
      <w:r w:rsidR="0091442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two firms to be </w:t>
      </w:r>
      <w:r w:rsidR="00914421">
        <w:rPr>
          <w:rFonts w:ascii="Times New Roman" w:hAnsi="Times New Roman" w:cs="Times New Roman"/>
          <w:sz w:val="24"/>
          <w:szCs w:val="24"/>
        </w:rPr>
        <w:t>analyzed</w:t>
      </w:r>
      <w:r>
        <w:rPr>
          <w:rFonts w:ascii="Times New Roman" w:hAnsi="Times New Roman" w:cs="Times New Roman"/>
          <w:sz w:val="24"/>
          <w:szCs w:val="24"/>
        </w:rPr>
        <w:t>, and carry out a ratio analysis to determine the financial status of both firms</w:t>
      </w:r>
      <w:r w:rsidR="00F2313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62254" w:rsidRPr="00F23139" w:rsidRDefault="00FF5818" w:rsidP="0096225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rieve the values for the stock prices for both firms and calculate the monthly stock returns over the past five years. Analyze the stock performance </w:t>
      </w:r>
      <w:r w:rsidR="00A71D02">
        <w:rPr>
          <w:rFonts w:ascii="Times New Roman" w:hAnsi="Times New Roman" w:cs="Times New Roman"/>
          <w:noProof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both firms</w:t>
      </w:r>
      <w:r w:rsidR="00962254" w:rsidRPr="00F2313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62254" w:rsidRPr="00F23139" w:rsidRDefault="006102CC" w:rsidP="0096225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udy the management teams, board structure, ownership composition, and anti-takeover me</w:t>
      </w:r>
      <w:r w:rsidR="00DD5D80">
        <w:rPr>
          <w:rFonts w:ascii="Times New Roman" w:hAnsi="Times New Roman" w:cs="Times New Roman"/>
          <w:sz w:val="24"/>
          <w:szCs w:val="24"/>
        </w:rPr>
        <w:t xml:space="preserve">asures such 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914421">
        <w:rPr>
          <w:rFonts w:ascii="Times New Roman" w:hAnsi="Times New Roman" w:cs="Times New Roman"/>
          <w:sz w:val="24"/>
          <w:szCs w:val="24"/>
        </w:rPr>
        <w:t>sta</w:t>
      </w:r>
      <w:r w:rsidR="00DD5D80">
        <w:rPr>
          <w:rFonts w:ascii="Times New Roman" w:hAnsi="Times New Roman" w:cs="Times New Roman"/>
          <w:sz w:val="24"/>
          <w:szCs w:val="24"/>
        </w:rPr>
        <w:t>ggered</w:t>
      </w:r>
      <w:r>
        <w:rPr>
          <w:rFonts w:ascii="Times New Roman" w:hAnsi="Times New Roman" w:cs="Times New Roman"/>
          <w:sz w:val="24"/>
          <w:szCs w:val="24"/>
        </w:rPr>
        <w:t xml:space="preserve"> board. In your opinion, will you say the two firms </w:t>
      </w:r>
      <w:r w:rsidRPr="00A71D02">
        <w:rPr>
          <w:rFonts w:ascii="Times New Roman" w:hAnsi="Times New Roman" w:cs="Times New Roman"/>
          <w:noProof/>
          <w:sz w:val="24"/>
          <w:szCs w:val="24"/>
        </w:rPr>
        <w:t>have the capacity to</w:t>
      </w:r>
      <w:r>
        <w:rPr>
          <w:rFonts w:ascii="Times New Roman" w:hAnsi="Times New Roman" w:cs="Times New Roman"/>
          <w:sz w:val="24"/>
          <w:szCs w:val="24"/>
        </w:rPr>
        <w:t xml:space="preserve"> resist a hostile takeover attempt?</w:t>
      </w:r>
      <w:r w:rsidR="00696F0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23139" w:rsidRPr="00F23139" w:rsidRDefault="006102CC" w:rsidP="00F231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ing the analysis above, do you observe signs of weakness in the </w:t>
      </w:r>
      <w:r w:rsidR="00DD5D80">
        <w:rPr>
          <w:rFonts w:ascii="Times New Roman" w:hAnsi="Times New Roman" w:cs="Times New Roman"/>
          <w:sz w:val="24"/>
          <w:szCs w:val="24"/>
        </w:rPr>
        <w:t xml:space="preserve">target </w:t>
      </w:r>
      <w:r>
        <w:rPr>
          <w:rFonts w:ascii="Times New Roman" w:hAnsi="Times New Roman" w:cs="Times New Roman"/>
          <w:sz w:val="24"/>
          <w:szCs w:val="24"/>
        </w:rPr>
        <w:t>firm that can expose it to being bought out in the future?</w:t>
      </w:r>
    </w:p>
    <w:p w:rsidR="00962254" w:rsidRPr="00F23139" w:rsidRDefault="006102CC" w:rsidP="0096225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the </w:t>
      </w:r>
      <w:r w:rsidR="00962254" w:rsidRPr="00F23139">
        <w:rPr>
          <w:rFonts w:ascii="Times New Roman" w:hAnsi="Times New Roman" w:cs="Times New Roman"/>
          <w:sz w:val="24"/>
          <w:szCs w:val="24"/>
        </w:rPr>
        <w:t>filings w</w:t>
      </w:r>
      <w:r w:rsidR="00F23139" w:rsidRPr="00F23139">
        <w:rPr>
          <w:rFonts w:ascii="Times New Roman" w:hAnsi="Times New Roman" w:cs="Times New Roman"/>
          <w:sz w:val="24"/>
          <w:szCs w:val="24"/>
        </w:rPr>
        <w:t xml:space="preserve">ith SEC </w:t>
      </w:r>
      <w:r>
        <w:rPr>
          <w:rFonts w:ascii="Times New Roman" w:hAnsi="Times New Roman" w:cs="Times New Roman"/>
          <w:sz w:val="24"/>
          <w:szCs w:val="24"/>
        </w:rPr>
        <w:t>regarding</w:t>
      </w:r>
      <w:r w:rsidR="00F23139" w:rsidRPr="00F23139">
        <w:rPr>
          <w:rFonts w:ascii="Times New Roman" w:hAnsi="Times New Roman" w:cs="Times New Roman"/>
          <w:sz w:val="24"/>
          <w:szCs w:val="24"/>
        </w:rPr>
        <w:t xml:space="preserve"> the M&amp;A deal. </w:t>
      </w:r>
    </w:p>
    <w:p w:rsidR="00F23139" w:rsidRPr="00F23139" w:rsidRDefault="006102CC" w:rsidP="00F231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E673DC">
        <w:rPr>
          <w:rFonts w:ascii="Times New Roman" w:hAnsi="Times New Roman" w:cs="Times New Roman"/>
          <w:sz w:val="24"/>
          <w:szCs w:val="24"/>
        </w:rPr>
        <w:t>have been done on</w:t>
      </w:r>
      <w:r>
        <w:rPr>
          <w:rFonts w:ascii="Times New Roman" w:hAnsi="Times New Roman" w:cs="Times New Roman"/>
          <w:sz w:val="24"/>
          <w:szCs w:val="24"/>
        </w:rPr>
        <w:t xml:space="preserve"> the buy side before the merger agreement is signed</w:t>
      </w:r>
      <w:r w:rsidR="00F23139" w:rsidRPr="00F23139">
        <w:rPr>
          <w:rFonts w:ascii="Times New Roman" w:hAnsi="Times New Roman" w:cs="Times New Roman"/>
          <w:sz w:val="24"/>
          <w:szCs w:val="24"/>
        </w:rPr>
        <w:t>?</w:t>
      </w:r>
    </w:p>
    <w:p w:rsidR="00F23139" w:rsidRPr="00F23139" w:rsidRDefault="00E673DC" w:rsidP="00F231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have been done on </w:t>
      </w:r>
      <w:r w:rsidR="00914421">
        <w:rPr>
          <w:rFonts w:ascii="Times New Roman" w:hAnsi="Times New Roman" w:cs="Times New Roman"/>
          <w:sz w:val="24"/>
          <w:szCs w:val="24"/>
        </w:rPr>
        <w:t>the sell-side before the merger agreement is signed</w:t>
      </w:r>
      <w:r w:rsidR="00F23139" w:rsidRPr="00F23139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F23139" w:rsidRPr="00F23139" w:rsidRDefault="00914421" w:rsidP="0096225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any of the companies battling ongoing lawsuits</w:t>
      </w:r>
      <w:r w:rsidR="00DD5D80">
        <w:rPr>
          <w:rFonts w:ascii="Times New Roman" w:hAnsi="Times New Roman" w:cs="Times New Roman"/>
          <w:sz w:val="24"/>
          <w:szCs w:val="24"/>
        </w:rPr>
        <w:t xml:space="preserve"> before and after the merger</w:t>
      </w:r>
      <w:r w:rsidR="00AA661C">
        <w:rPr>
          <w:rFonts w:ascii="Times New Roman" w:hAnsi="Times New Roman" w:cs="Times New Roman"/>
          <w:sz w:val="24"/>
          <w:szCs w:val="24"/>
        </w:rPr>
        <w:t>?</w:t>
      </w:r>
    </w:p>
    <w:p w:rsidR="00F23139" w:rsidRPr="00F23139" w:rsidRDefault="00F23139" w:rsidP="00F2313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23139">
        <w:rPr>
          <w:rFonts w:ascii="Times New Roman" w:hAnsi="Times New Roman" w:cs="Times New Roman"/>
          <w:sz w:val="24"/>
          <w:szCs w:val="24"/>
        </w:rPr>
        <w:t xml:space="preserve">You may refer to the following website for information. </w:t>
      </w:r>
    </w:p>
    <w:p w:rsidR="00914421" w:rsidRDefault="00EE06B2" w:rsidP="00914421">
      <w:pPr>
        <w:numPr>
          <w:ilvl w:val="1"/>
          <w:numId w:val="4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5" w:history="1">
        <w:r w:rsidR="00F23139" w:rsidRPr="00F2313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ederal Trade Commission: Bureau of Competition</w:t>
        </w:r>
      </w:hyperlink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hyperlink r:id="rId6" w:history="1">
        <w:r w:rsidR="00914421" w:rsidRPr="0046454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ftc.gov/about-ftc/bureaus-offices/bureau-competitionThe</w:t>
        </w:r>
      </w:hyperlink>
      <w:r w:rsidR="00914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TC’s antitrust department is primarily aimed at preventing the business practices that limit competition, such as monopolistic practices, attempts to implement restraint of trade, </w:t>
      </w:r>
      <w:r w:rsidR="00914421" w:rsidRPr="00A71D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ttempts</w:t>
      </w:r>
      <w:r w:rsidR="00914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monopolize the markets, disruption of mergers and </w:t>
      </w:r>
      <w:r w:rsidR="00914421" w:rsidRPr="00A71D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mpetitions</w:t>
      </w:r>
      <w:r w:rsidR="00914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could potentially hinder competition. </w:t>
      </w:r>
    </w:p>
    <w:p w:rsidR="00914421" w:rsidRPr="00914421" w:rsidRDefault="00914421" w:rsidP="0091442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4421">
        <w:rPr>
          <w:rFonts w:ascii="Times New Roman" w:eastAsia="Times New Roman" w:hAnsi="Times New Roman" w:cs="Times New Roman"/>
          <w:color w:val="000000"/>
          <w:sz w:val="24"/>
          <w:szCs w:val="24"/>
        </w:rPr>
        <w:t>http://www.ftc.gov/about-ftc/bureaus-offices/bureau-competition</w:t>
      </w:r>
    </w:p>
    <w:p w:rsidR="00F23139" w:rsidRPr="00FF2252" w:rsidRDefault="00EE06B2" w:rsidP="00F23139">
      <w:pPr>
        <w:numPr>
          <w:ilvl w:val="1"/>
          <w:numId w:val="4"/>
        </w:num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" w:history="1">
        <w:r w:rsidR="00F23139" w:rsidRPr="00A71D02">
          <w:rPr>
            <w:rFonts w:ascii="Times New Roman" w:eastAsia="Times New Roman" w:hAnsi="Times New Roman" w:cs="Times New Roman"/>
            <w:noProof/>
            <w:color w:val="0000FF"/>
            <w:sz w:val="24"/>
            <w:szCs w:val="24"/>
            <w:u w:val="single"/>
          </w:rPr>
          <w:t>Statistics</w:t>
        </w:r>
        <w:r w:rsidR="00F23139" w:rsidRPr="00F2313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on Mergers &amp; Acquisitions (M&amp;A)</w:t>
        </w:r>
      </w:hyperlink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F23139" w:rsidRPr="00A71D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ourtesy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e Institute of Mergers, Acquisitions</w:t>
      </w:r>
      <w:r w:rsidR="00A71D02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23139" w:rsidRPr="00A71D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nd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liances.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http://www.imaa-institute.org/statistics-mergers-acquisitions.html</w:t>
      </w:r>
    </w:p>
    <w:p w:rsidR="00F23139" w:rsidRPr="00FF2252" w:rsidRDefault="00EE06B2" w:rsidP="00F23139">
      <w:pPr>
        <w:numPr>
          <w:ilvl w:val="1"/>
          <w:numId w:val="4"/>
        </w:num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" w:history="1">
        <w:r w:rsidR="00F23139" w:rsidRPr="00F2313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.S. Department of Justice: Antitrust Division</w:t>
        </w:r>
      </w:hyperlink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914421">
        <w:rPr>
          <w:rFonts w:ascii="Times New Roman" w:eastAsia="Times New Roman" w:hAnsi="Times New Roman" w:cs="Times New Roman"/>
          <w:color w:val="000000"/>
          <w:sz w:val="24"/>
          <w:szCs w:val="24"/>
        </w:rPr>
        <w:t>A source of digitized documents related to the enforcement of antitrust laws, such as policies, guidelines, case filings, speeches, testimony, and press releases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hyperlink r:id="rId9" w:history="1">
        <w:r w:rsidR="00F23139" w:rsidRPr="00F2313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usdoj.gov/atr/</w:t>
        </w:r>
      </w:hyperlink>
      <w:r w:rsidR="00F23139" w:rsidRPr="00F231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F23139" w:rsidRPr="00FF2252" w:rsidRDefault="00EE06B2" w:rsidP="00F23139">
      <w:pPr>
        <w:numPr>
          <w:ilvl w:val="0"/>
          <w:numId w:val="4"/>
        </w:num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0" w:history="1">
        <w:r w:rsidR="00F23139" w:rsidRPr="00F2313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 Plain English Guide to Antitrust Laws</w:t>
        </w:r>
      </w:hyperlink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>. Full text of </w:t>
      </w:r>
      <w:r w:rsidR="00F23139" w:rsidRPr="00FF225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moting Competition, Protecting Consumers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> booklet from the U.S. Federal Trade Commission (FTC). Visit the </w:t>
      </w:r>
      <w:hyperlink r:id="rId11" w:history="1">
        <w:r w:rsidR="00F23139" w:rsidRPr="00F2313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TC</w:t>
        </w:r>
      </w:hyperlink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="009144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view the guidelines for 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rgers and acquisitions, business guidance, </w:t>
      </w:r>
      <w:bookmarkStart w:id="0" w:name="_GoBack"/>
      <w:bookmarkEnd w:id="0"/>
      <w:r w:rsidR="00914421" w:rsidRPr="00A71D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tc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F23139" w:rsidRPr="00FF225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http://www.ftc.gov/bc/compguide/index.htm</w:t>
      </w:r>
    </w:p>
    <w:p w:rsidR="00F23139" w:rsidRPr="00F23139" w:rsidRDefault="00914421" w:rsidP="00DE2F1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re any tax benefits</w:t>
      </w:r>
      <w:r w:rsidR="00E673DC">
        <w:rPr>
          <w:rFonts w:ascii="Times New Roman" w:hAnsi="Times New Roman" w:cs="Times New Roman"/>
          <w:sz w:val="24"/>
          <w:szCs w:val="24"/>
        </w:rPr>
        <w:t xml:space="preserve"> to the acquiring firm from the acquisition</w:t>
      </w:r>
      <w:r w:rsidR="00F23139" w:rsidRPr="00F23139">
        <w:rPr>
          <w:rFonts w:ascii="Times New Roman" w:hAnsi="Times New Roman" w:cs="Times New Roman"/>
          <w:sz w:val="24"/>
          <w:szCs w:val="24"/>
        </w:rPr>
        <w:t>?</w:t>
      </w:r>
    </w:p>
    <w:p w:rsidR="00AE2945" w:rsidRPr="00F23139" w:rsidRDefault="00DE2F19" w:rsidP="00DE2F1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23139">
        <w:rPr>
          <w:rFonts w:ascii="Times New Roman" w:hAnsi="Times New Roman" w:cs="Times New Roman"/>
          <w:sz w:val="24"/>
          <w:szCs w:val="24"/>
        </w:rPr>
        <w:t xml:space="preserve">Write a synopsis of the merger and acquisition case.  </w:t>
      </w:r>
    </w:p>
    <w:p w:rsidR="00DE2F19" w:rsidRPr="00F23139" w:rsidRDefault="00914421" w:rsidP="00DE2F1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e s</w:t>
      </w:r>
      <w:r w:rsidR="00DE2F19" w:rsidRPr="00F23139">
        <w:rPr>
          <w:rFonts w:ascii="Times New Roman" w:hAnsi="Times New Roman" w:cs="Times New Roman"/>
          <w:b/>
          <w:sz w:val="24"/>
          <w:szCs w:val="24"/>
          <w:u w:val="single"/>
        </w:rPr>
        <w:t>econd part of this project</w:t>
      </w:r>
      <w:r w:rsidR="00AA661C">
        <w:rPr>
          <w:rFonts w:ascii="Times New Roman" w:hAnsi="Times New Roman" w:cs="Times New Roman"/>
          <w:b/>
          <w:sz w:val="24"/>
          <w:szCs w:val="24"/>
          <w:u w:val="single"/>
        </w:rPr>
        <w:t>: valuation</w:t>
      </w:r>
      <w:r w:rsidR="000E43D3">
        <w:rPr>
          <w:rFonts w:ascii="Times New Roman" w:hAnsi="Times New Roman" w:cs="Times New Roman"/>
          <w:b/>
          <w:sz w:val="24"/>
          <w:szCs w:val="24"/>
          <w:u w:val="single"/>
        </w:rPr>
        <w:t xml:space="preserve"> (due by the end of the semester)</w:t>
      </w:r>
    </w:p>
    <w:p w:rsidR="00DE2F19" w:rsidRDefault="00914421" w:rsidP="00DE2F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By using the WSP (chapters 4 and 5) as a guideline, complete the blanks in the accretion_dilution_empty_form.xls to finalize the accretion/dilution table. If you need to make assumptions, please include the relevant clarifications</w:t>
      </w:r>
      <w:r w:rsidR="000E43D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A661C" w:rsidRPr="00F23139" w:rsidRDefault="00AA661C" w:rsidP="00DE2F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cel file is available under </w:t>
      </w:r>
      <w:r w:rsidR="0091442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ourse introduction </w:t>
      </w:r>
      <w:r w:rsidR="00914421">
        <w:rPr>
          <w:rFonts w:ascii="Times New Roman" w:hAnsi="Times New Roman" w:cs="Times New Roman"/>
          <w:sz w:val="24"/>
          <w:szCs w:val="24"/>
        </w:rPr>
        <w:t xml:space="preserve">stated on the </w:t>
      </w:r>
      <w:r>
        <w:rPr>
          <w:rFonts w:ascii="Times New Roman" w:hAnsi="Times New Roman" w:cs="Times New Roman"/>
          <w:sz w:val="24"/>
          <w:szCs w:val="24"/>
        </w:rPr>
        <w:t xml:space="preserve">blackboard. </w:t>
      </w:r>
    </w:p>
    <w:p w:rsidR="00DE2F19" w:rsidRDefault="00DE2F19" w:rsidP="00AE2945"/>
    <w:sectPr w:rsidR="00DE2F19" w:rsidSect="000561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910C96"/>
    <w:multiLevelType w:val="hybridMultilevel"/>
    <w:tmpl w:val="E6468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5434E1"/>
    <w:multiLevelType w:val="hybridMultilevel"/>
    <w:tmpl w:val="6262A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A451C8"/>
    <w:multiLevelType w:val="multilevel"/>
    <w:tmpl w:val="14764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ED92AB6"/>
    <w:multiLevelType w:val="hybridMultilevel"/>
    <w:tmpl w:val="14E63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zQ2MjEysTAxsDA3szBR0lEKTi0uzszPAykwrAUAsfWt5iwAAAA="/>
  </w:docVars>
  <w:rsids>
    <w:rsidRoot w:val="009229CC"/>
    <w:rsid w:val="00056152"/>
    <w:rsid w:val="000E43D3"/>
    <w:rsid w:val="004076EF"/>
    <w:rsid w:val="00577FA1"/>
    <w:rsid w:val="005D57C3"/>
    <w:rsid w:val="006102CC"/>
    <w:rsid w:val="00696F01"/>
    <w:rsid w:val="006D53E9"/>
    <w:rsid w:val="00914421"/>
    <w:rsid w:val="009229CC"/>
    <w:rsid w:val="00962254"/>
    <w:rsid w:val="00A71D02"/>
    <w:rsid w:val="00A74DA7"/>
    <w:rsid w:val="00A8068C"/>
    <w:rsid w:val="00AA661C"/>
    <w:rsid w:val="00AE2945"/>
    <w:rsid w:val="00B34F7D"/>
    <w:rsid w:val="00C40B12"/>
    <w:rsid w:val="00D24FD4"/>
    <w:rsid w:val="00DD5D80"/>
    <w:rsid w:val="00DE2F19"/>
    <w:rsid w:val="00E673DC"/>
    <w:rsid w:val="00E727DA"/>
    <w:rsid w:val="00EE06B2"/>
    <w:rsid w:val="00F23139"/>
    <w:rsid w:val="00FF58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61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6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31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42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3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doj.gov/atr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maa-institute.org/statistics-mergers-acquisition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Maggie\Downloads\The" TargetMode="External"/><Relationship Id="rId11" Type="http://schemas.openxmlformats.org/officeDocument/2006/relationships/hyperlink" Target="http://www.ftc.gov/" TargetMode="External"/><Relationship Id="rId5" Type="http://schemas.openxmlformats.org/officeDocument/2006/relationships/hyperlink" Target="http://www.ftc.gov/about-ftc/bureaus-offices/bureau-competition" TargetMode="External"/><Relationship Id="rId10" Type="http://schemas.openxmlformats.org/officeDocument/2006/relationships/hyperlink" Target="http://www.ftc.gov/bc/compguide/index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sdoj.gov/atr/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5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Maggie</cp:lastModifiedBy>
  <cp:revision>2</cp:revision>
  <dcterms:created xsi:type="dcterms:W3CDTF">2018-04-28T16:42:00Z</dcterms:created>
  <dcterms:modified xsi:type="dcterms:W3CDTF">2018-04-28T16:42:00Z</dcterms:modified>
</cp:coreProperties>
</file>